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A5BCF6" w14:textId="77777777" w:rsidR="00452B58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bookmarkStart w:id="0" w:name="_GoBack"/>
      <w:bookmarkEnd w:id="0"/>
    </w:p>
    <w:p w14:paraId="5F4EFE69" w14:textId="77777777" w:rsidR="00452B58" w:rsidRPr="002F669C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7482E233" w14:textId="77777777" w:rsidR="00452B58" w:rsidRPr="009A3EEB" w:rsidRDefault="009A3EE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[DATE]</w:t>
      </w:r>
    </w:p>
    <w:p w14:paraId="5C2CB97C" w14:textId="77777777" w:rsidR="00452B58" w:rsidRPr="002F669C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3AD4A6BC" w14:textId="77777777" w:rsidR="00452B58" w:rsidRPr="002F669C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0B0D483A" w14:textId="77777777" w:rsidR="00452B58" w:rsidRPr="002F669C" w:rsidRDefault="002A1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2F669C">
        <w:rPr>
          <w:rFonts w:asciiTheme="majorBidi" w:hAnsiTheme="majorBidi" w:cstheme="majorBidi"/>
          <w:sz w:val="24"/>
          <w:szCs w:val="24"/>
          <w:lang w:val="en-US" w:eastAsia="en-US" w:bidi="en-US"/>
        </w:rPr>
        <w:t>Contact Name</w:t>
      </w:r>
    </w:p>
    <w:p w14:paraId="179888F4" w14:textId="77777777" w:rsidR="00452B58" w:rsidRPr="002F669C" w:rsidRDefault="002A1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2F669C">
        <w:rPr>
          <w:rFonts w:asciiTheme="majorBidi" w:hAnsiTheme="majorBidi" w:cstheme="majorBidi"/>
          <w:sz w:val="24"/>
          <w:szCs w:val="24"/>
          <w:lang w:val="en-US" w:eastAsia="en-US" w:bidi="en-US"/>
        </w:rPr>
        <w:t>Address</w:t>
      </w:r>
    </w:p>
    <w:p w14:paraId="51CAAEBD" w14:textId="77777777" w:rsidR="009A3EEB" w:rsidRDefault="002A1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2F669C">
        <w:rPr>
          <w:rFonts w:asciiTheme="majorBidi" w:hAnsiTheme="majorBidi" w:cstheme="majorBidi"/>
          <w:sz w:val="24"/>
          <w:szCs w:val="24"/>
          <w:lang w:val="en-US" w:eastAsia="en-US" w:bidi="en-US"/>
        </w:rPr>
        <w:t>Address2</w:t>
      </w:r>
    </w:p>
    <w:p w14:paraId="679E680B" w14:textId="77777777" w:rsidR="00452B58" w:rsidRPr="002F669C" w:rsidRDefault="009A3EE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Country</w:t>
      </w:r>
      <w:r w:rsidR="002A1D5B" w:rsidRPr="002F669C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</w:p>
    <w:p w14:paraId="430A509A" w14:textId="77777777" w:rsidR="00452B58" w:rsidRPr="002F669C" w:rsidRDefault="002A1D5B" w:rsidP="009A3EE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2F669C">
        <w:rPr>
          <w:rFonts w:asciiTheme="majorBidi" w:hAnsiTheme="majorBidi" w:cstheme="majorBidi"/>
          <w:sz w:val="24"/>
          <w:szCs w:val="24"/>
          <w:lang w:val="en-US" w:eastAsia="en-US" w:bidi="en-US"/>
        </w:rPr>
        <w:t>City</w:t>
      </w:r>
      <w:r w:rsidR="009A3EEB" w:rsidRPr="002F669C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</w:t>
      </w:r>
      <w:r w:rsidRPr="002F669C">
        <w:rPr>
          <w:rFonts w:asciiTheme="majorBidi" w:hAnsiTheme="majorBidi" w:cstheme="majorBidi"/>
          <w:sz w:val="24"/>
          <w:szCs w:val="24"/>
          <w:lang w:val="en-US" w:eastAsia="en-US" w:bidi="en-US"/>
        </w:rPr>
        <w:t>/Province</w:t>
      </w:r>
    </w:p>
    <w:p w14:paraId="7DC2FF48" w14:textId="77777777" w:rsidR="00452B58" w:rsidRPr="002F669C" w:rsidRDefault="002A1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2F669C">
        <w:rPr>
          <w:rFonts w:asciiTheme="majorBidi" w:hAnsiTheme="majorBidi" w:cstheme="majorBidi"/>
          <w:sz w:val="24"/>
          <w:szCs w:val="24"/>
          <w:lang w:val="en-US" w:eastAsia="en-US" w:bidi="en-US"/>
        </w:rPr>
        <w:t>Postal Code</w:t>
      </w:r>
    </w:p>
    <w:p w14:paraId="3CC8571B" w14:textId="77777777" w:rsidR="00452B58" w:rsidRPr="002F669C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</w:p>
    <w:p w14:paraId="6CC27AA7" w14:textId="77777777" w:rsidR="00452B58" w:rsidRPr="002F669C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</w:p>
    <w:p w14:paraId="7BE83C52" w14:textId="77777777" w:rsidR="00452B58" w:rsidRPr="002F669C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</w:p>
    <w:p w14:paraId="175F061C" w14:textId="77777777" w:rsidR="00452B58" w:rsidRPr="002F669C" w:rsidRDefault="00AC33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  <w:t>RE</w:t>
      </w:r>
      <w:r w:rsidR="002A1D5B" w:rsidRPr="002F669C"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  <w:t xml:space="preserve">: </w:t>
      </w:r>
      <w:r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AUTHORIS</w:t>
      </w:r>
      <w:r w:rsidR="002A1D5B" w:rsidRPr="002F669C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ATION TO DEBIT ACCOUNT</w:t>
      </w:r>
    </w:p>
    <w:p w14:paraId="337A1E70" w14:textId="77777777" w:rsidR="00452B58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  <w:lang w:val="en-US" w:eastAsia="en-US" w:bidi="en-US"/>
        </w:rPr>
      </w:pPr>
    </w:p>
    <w:p w14:paraId="6EEE865A" w14:textId="77777777" w:rsidR="00452B58" w:rsidRPr="00AC3382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</w:p>
    <w:p w14:paraId="4FA51877" w14:textId="77777777" w:rsidR="00452B58" w:rsidRPr="00AC3382" w:rsidRDefault="002A1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 w:rsidRPr="00AC3382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Dear [CONTACT NAME],</w:t>
      </w:r>
    </w:p>
    <w:p w14:paraId="0BA86B1E" w14:textId="77777777" w:rsidR="00452B58" w:rsidRPr="00AC3382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5722283A" w14:textId="77777777" w:rsidR="00452B58" w:rsidRPr="00AC3382" w:rsidRDefault="002A1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>This letter is to acknowledge that [COMPAN</w:t>
      </w:r>
      <w:r w:rsidR="00425158">
        <w:rPr>
          <w:rFonts w:asciiTheme="majorBidi" w:hAnsiTheme="majorBidi" w:cstheme="majorBidi"/>
          <w:sz w:val="24"/>
          <w:szCs w:val="24"/>
          <w:lang w:val="en-US" w:eastAsia="en-US" w:bidi="en-US"/>
        </w:rPr>
        <w:t>Y/INDIVIDUAL] is hereby authoris</w:t>
      </w: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>ed to debit our account no. [ACCOUNT NUMBER] in the amount of [AMOUNT] for payment of [NATURE OF DEBIT]. Please withdraw the funds from the following bank account:</w:t>
      </w:r>
    </w:p>
    <w:p w14:paraId="546E1A1A" w14:textId="77777777" w:rsidR="00452B58" w:rsidRPr="00AC3382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1EEC39E7" w14:textId="77777777" w:rsidR="00452B58" w:rsidRPr="00AC3382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67762051" w14:textId="77777777" w:rsidR="00452B58" w:rsidRPr="00AC3382" w:rsidRDefault="002A1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>Bank:</w:t>
      </w: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  <w:t>[BANK NAME AND ADDRESS]</w:t>
      </w:r>
    </w:p>
    <w:p w14:paraId="39C2B59E" w14:textId="77777777" w:rsidR="00452B58" w:rsidRPr="00AC3382" w:rsidRDefault="002A1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>Bank Transit No:</w:t>
      </w: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  <w:t>[BANK TRANSIT NO]</w:t>
      </w:r>
    </w:p>
    <w:p w14:paraId="7DBE4157" w14:textId="77777777" w:rsidR="00452B58" w:rsidRPr="00AC3382" w:rsidRDefault="002A1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>Account No:</w:t>
      </w: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  <w:t>[ACCOUNT NUMBER]</w:t>
      </w:r>
    </w:p>
    <w:p w14:paraId="06DDA9BC" w14:textId="77777777" w:rsidR="00452B58" w:rsidRPr="00AC3382" w:rsidRDefault="004251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Bank Tel. No.</w:t>
      </w: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  <w:t>[BANK CONTACT</w:t>
      </w:r>
      <w:r w:rsidR="002A1D5B"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NO]</w:t>
      </w:r>
    </w:p>
    <w:p w14:paraId="00C53FFB" w14:textId="77777777" w:rsidR="00452B58" w:rsidRPr="00AC3382" w:rsidRDefault="002A1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>Bank Contact</w:t>
      </w: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  <w:t>[NAME OF BANK CONTACT &amp; TITLE]</w:t>
      </w:r>
    </w:p>
    <w:p w14:paraId="2A3439E1" w14:textId="77777777" w:rsidR="00452B58" w:rsidRPr="00AC3382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309D4156" w14:textId="77777777" w:rsidR="00452B58" w:rsidRPr="00AC3382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1BE041FF" w14:textId="77777777" w:rsidR="00452B58" w:rsidRPr="00AC3382" w:rsidRDefault="002A1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>This shall be your good and sufficient authority for doing so. We enclose a blank check from the account marked "VOID".</w:t>
      </w:r>
    </w:p>
    <w:p w14:paraId="055082E2" w14:textId="77777777" w:rsidR="00452B58" w:rsidRPr="00AC3382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7CB9CC83" w14:textId="77777777" w:rsidR="00452B58" w:rsidRPr="00AC3382" w:rsidRDefault="002A1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AC3382">
        <w:rPr>
          <w:rFonts w:asciiTheme="majorBidi" w:hAnsiTheme="majorBidi" w:cstheme="majorBidi"/>
          <w:sz w:val="24"/>
          <w:szCs w:val="24"/>
          <w:lang w:val="en-US" w:eastAsia="en-US" w:bidi="en-US"/>
        </w:rPr>
        <w:t>[NOTE: IF MORE THAN ONE SIGNATURE IS REQUIRED ON ACCOUNT, MAKE SURE BOTH BANK SIGNING OFFICERS SIGN LETTER]</w:t>
      </w:r>
    </w:p>
    <w:p w14:paraId="7EE7ACD1" w14:textId="77777777" w:rsidR="00452B58" w:rsidRPr="00AC3382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18DDD3D3" w14:textId="77777777" w:rsidR="00452B58" w:rsidRPr="00AC3382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11140FE9" w14:textId="77777777" w:rsidR="00452B58" w:rsidRPr="00B32FB2" w:rsidRDefault="006103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Kind regards</w:t>
      </w:r>
      <w:r w:rsidR="002A1D5B" w:rsidRPr="00B32FB2">
        <w:rPr>
          <w:rFonts w:asciiTheme="majorBidi" w:hAnsiTheme="majorBidi" w:cstheme="majorBidi"/>
          <w:sz w:val="24"/>
          <w:szCs w:val="24"/>
          <w:lang w:val="en-US" w:eastAsia="en-US" w:bidi="en-US"/>
        </w:rPr>
        <w:t>,</w:t>
      </w:r>
    </w:p>
    <w:p w14:paraId="49B31158" w14:textId="77777777" w:rsidR="00452B58" w:rsidRPr="00B32FB2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75AD438B" w14:textId="77777777" w:rsidR="00452B58" w:rsidRPr="00B32FB2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13051EE4" w14:textId="77777777" w:rsidR="00452B58" w:rsidRPr="00B32FB2" w:rsidRDefault="002A1D5B" w:rsidP="006103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B32FB2">
        <w:rPr>
          <w:rFonts w:asciiTheme="majorBidi" w:hAnsiTheme="majorBidi" w:cstheme="majorBidi"/>
          <w:sz w:val="24"/>
          <w:szCs w:val="24"/>
          <w:lang w:val="en-US" w:eastAsia="en-US" w:bidi="en-US"/>
        </w:rPr>
        <w:t>[NAME]</w:t>
      </w:r>
    </w:p>
    <w:p w14:paraId="467EB9D0" w14:textId="77777777" w:rsidR="00452B58" w:rsidRPr="00B32FB2" w:rsidRDefault="002A1D5B" w:rsidP="006103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 w:rsidRPr="00B32FB2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[TITLE]</w:t>
      </w:r>
    </w:p>
    <w:p w14:paraId="06AB481E" w14:textId="77777777" w:rsidR="00452B58" w:rsidRPr="00B32FB2" w:rsidRDefault="006103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 xml:space="preserve">[CONTACT </w:t>
      </w:r>
      <w:r w:rsidR="002A1D5B" w:rsidRPr="00B32FB2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NUMBER]</w:t>
      </w:r>
    </w:p>
    <w:p w14:paraId="73FA5B6C" w14:textId="77777777" w:rsidR="00452B58" w:rsidRPr="00B32FB2" w:rsidRDefault="004251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[COMPANY EMAIL</w:t>
      </w:r>
      <w:r w:rsidR="002A1D5B" w:rsidRPr="00B32FB2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 xml:space="preserve">] </w:t>
      </w:r>
    </w:p>
    <w:p w14:paraId="669224BC" w14:textId="77777777" w:rsidR="00452B58" w:rsidRDefault="00452B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color w:val="000000"/>
          <w:lang w:val="en-US" w:eastAsia="en-US" w:bidi="en-US"/>
        </w:rPr>
      </w:pPr>
    </w:p>
    <w:sectPr w:rsidR="00452B58">
      <w:foot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38AC34" w14:textId="77777777" w:rsidR="009E35FE" w:rsidRDefault="009E35FE">
      <w:r>
        <w:separator/>
      </w:r>
    </w:p>
  </w:endnote>
  <w:endnote w:type="continuationSeparator" w:id="0">
    <w:p w14:paraId="752AA434" w14:textId="77777777" w:rsidR="009E35FE" w:rsidRDefault="009E3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6F5BE" w14:textId="77777777" w:rsidR="00452B58" w:rsidRPr="0061034E" w:rsidRDefault="002A1D5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b/>
        <w:sz w:val="24"/>
        <w:szCs w:val="24"/>
        <w:lang w:val="en-US" w:eastAsia="en-US" w:bidi="en-US"/>
      </w:rPr>
    </w:pPr>
    <w:r w:rsidRPr="0061034E">
      <w:rPr>
        <w:rFonts w:asciiTheme="majorBidi" w:hAnsiTheme="majorBidi" w:cstheme="majorBidi"/>
        <w:b/>
        <w:sz w:val="24"/>
        <w:szCs w:val="24"/>
        <w:lang w:val="en-US" w:eastAsia="en-US" w:bidi="en-US"/>
      </w:rPr>
      <w:t xml:space="preserve">[YOUR COMPANY NAME] </w:t>
    </w:r>
  </w:p>
  <w:p w14:paraId="265E55AA" w14:textId="77777777" w:rsidR="00452B58" w:rsidRPr="0061034E" w:rsidRDefault="002A1D5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 w:val="24"/>
        <w:szCs w:val="24"/>
        <w:lang w:val="en-US" w:eastAsia="en-US" w:bidi="en-US"/>
      </w:rPr>
    </w:pPr>
    <w:r w:rsidRPr="0061034E">
      <w:rPr>
        <w:rFonts w:asciiTheme="majorBidi" w:hAnsiTheme="majorBidi" w:cstheme="majorBidi"/>
        <w:sz w:val="24"/>
        <w:szCs w:val="24"/>
        <w:lang w:val="en-US" w:eastAsia="en-US" w:bidi="en-US"/>
      </w:rPr>
      <w:t xml:space="preserve">[YOUR COMPLETE ADDRESS] </w:t>
    </w:r>
  </w:p>
  <w:p w14:paraId="0C0913DB" w14:textId="77777777" w:rsidR="00452B58" w:rsidRPr="0061034E" w:rsidRDefault="0061034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 w:val="24"/>
        <w:szCs w:val="24"/>
        <w:lang w:val="en-US" w:eastAsia="en-US" w:bidi="en-US"/>
      </w:rPr>
    </w:pPr>
    <w:r>
      <w:rPr>
        <w:rFonts w:asciiTheme="majorBidi" w:hAnsiTheme="majorBidi" w:cstheme="majorBidi"/>
        <w:sz w:val="24"/>
        <w:szCs w:val="24"/>
        <w:lang w:val="en-US" w:eastAsia="en-US" w:bidi="en-US"/>
      </w:rPr>
      <w:t>Tel: [CONTACT NUMBER] / Email: [EMAIL ADDRESS</w:t>
    </w:r>
    <w:r w:rsidR="002A1D5B" w:rsidRPr="0061034E">
      <w:rPr>
        <w:rFonts w:asciiTheme="majorBidi" w:hAnsiTheme="majorBidi" w:cstheme="majorBidi"/>
        <w:sz w:val="24"/>
        <w:szCs w:val="24"/>
        <w:lang w:val="en-US" w:eastAsia="en-US" w:bidi="en-US"/>
      </w:rPr>
      <w:t>]</w:t>
    </w:r>
  </w:p>
  <w:p w14:paraId="534B7BC5" w14:textId="77777777" w:rsidR="00452B58" w:rsidRPr="0061034E" w:rsidRDefault="002A1D5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hAnsiTheme="majorBidi" w:cstheme="majorBidi"/>
        <w:sz w:val="24"/>
        <w:szCs w:val="24"/>
        <w:lang w:val="fr-CA" w:eastAsia="fr-CA" w:bidi="fr-CA"/>
      </w:rPr>
    </w:pPr>
    <w:r w:rsidRPr="0061034E">
      <w:rPr>
        <w:rStyle w:val="Hyperlink"/>
        <w:rFonts w:asciiTheme="majorBidi" w:hAnsiTheme="majorBidi" w:cstheme="majorBidi"/>
        <w:sz w:val="24"/>
        <w:szCs w:val="24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86250" w14:textId="77777777" w:rsidR="009E35FE" w:rsidRDefault="009E35FE">
      <w:r>
        <w:separator/>
      </w:r>
    </w:p>
  </w:footnote>
  <w:footnote w:type="continuationSeparator" w:id="0">
    <w:p w14:paraId="5957C892" w14:textId="77777777" w:rsidR="009E35FE" w:rsidRDefault="009E35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sDQzMzQ3MjI2NjRQ0lEKTi0uzszPAykwqgUA9k22DSwAAAA="/>
    <w:docVar w:name="Description" w:val="Use this template to authorise a debit on your account. "/>
    <w:docVar w:name="Excerpt" w:val="Dear [CONTACT NAME],_x000a__x000a_We are writing to confirm that [COMPANY/INDIVIDUAL] is authorized to debit our account number [ACCOUNT NUMBER] in the amount of [ACCOUNT] for the payment of [NATURE OF DEBIT]. The funds should be withdrawn from the following account:"/>
    <w:docVar w:name="Tags" w:val="account, debit, authorisation, document template, business documents, entrepreneurship, entrepreneur, debit account authorisation letter template, debit account authorisation example"/>
  </w:docVars>
  <w:rsids>
    <w:rsidRoot w:val="00452B58"/>
    <w:rsid w:val="00100949"/>
    <w:rsid w:val="00205417"/>
    <w:rsid w:val="002A1D5B"/>
    <w:rsid w:val="002F669C"/>
    <w:rsid w:val="00407996"/>
    <w:rsid w:val="00425158"/>
    <w:rsid w:val="00452B58"/>
    <w:rsid w:val="005D564C"/>
    <w:rsid w:val="0061034E"/>
    <w:rsid w:val="009A3EEB"/>
    <w:rsid w:val="009E35FE"/>
    <w:rsid w:val="00A20C88"/>
    <w:rsid w:val="00AC3382"/>
    <w:rsid w:val="00B30732"/>
    <w:rsid w:val="00B32FB2"/>
    <w:rsid w:val="00C326F2"/>
    <w:rsid w:val="00DB1986"/>
    <w:rsid w:val="00E17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FCC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1</Words>
  <Characters>695</Characters>
  <Application>Microsoft Office Word</Application>
  <DocSecurity>0</DocSecurity>
  <Lines>4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2-05T06:58:00Z</dcterms:created>
  <dcterms:modified xsi:type="dcterms:W3CDTF">2019-10-21T19:06:00Z</dcterms:modified>
  <cp:category/>
</cp:coreProperties>
</file>